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76D226" w14:textId="248D912C" w:rsidR="00075698" w:rsidRPr="00075698" w:rsidRDefault="00075698" w:rsidP="004161D9">
      <w:pPr>
        <w:pStyle w:val="Title"/>
        <w:jc w:val="center"/>
      </w:pPr>
      <w:r w:rsidRPr="00075698">
        <w:t>Supporting Materials for Jersey Number Recognition Project</w:t>
      </w:r>
    </w:p>
    <w:p w14:paraId="2868E9A7" w14:textId="77777777" w:rsidR="00075698" w:rsidRPr="00075698" w:rsidRDefault="00075698" w:rsidP="00075698">
      <w:pPr>
        <w:rPr>
          <w:b/>
          <w:bCs/>
        </w:rPr>
      </w:pPr>
    </w:p>
    <w:p w14:paraId="74C4F551" w14:textId="3CEC6160" w:rsidR="00702EB5" w:rsidRDefault="00702EB5" w:rsidP="00702EB5">
      <w:pPr>
        <w:pStyle w:val="Heading2"/>
      </w:pPr>
      <w:r>
        <w:t xml:space="preserve">Task </w:t>
      </w:r>
      <w:proofErr w:type="spellStart"/>
      <w:r>
        <w:t>WebPage</w:t>
      </w:r>
      <w:proofErr w:type="spellEnd"/>
    </w:p>
    <w:p w14:paraId="33E898A8" w14:textId="77777777" w:rsidR="00702EB5" w:rsidRDefault="00702EB5" w:rsidP="00702EB5"/>
    <w:p w14:paraId="7F88B95E" w14:textId="0E45A773" w:rsidR="00702EB5" w:rsidRDefault="00702EB5" w:rsidP="00702EB5">
      <w:hyperlink r:id="rId5" w:history="1">
        <w:proofErr w:type="spellStart"/>
        <w:r w:rsidRPr="00702EB5">
          <w:rPr>
            <w:rStyle w:val="Hyperlink"/>
          </w:rPr>
          <w:t>SoccerNet</w:t>
        </w:r>
        <w:proofErr w:type="spellEnd"/>
        <w:r w:rsidRPr="00702EB5">
          <w:rPr>
            <w:rStyle w:val="Hyperlink"/>
          </w:rPr>
          <w:t xml:space="preserve"> - Jersey Number Recognition</w:t>
        </w:r>
      </w:hyperlink>
    </w:p>
    <w:p w14:paraId="785B7AA2" w14:textId="77777777" w:rsidR="00702EB5" w:rsidRPr="00702EB5" w:rsidRDefault="00702EB5" w:rsidP="00702EB5"/>
    <w:p w14:paraId="5BD86A15" w14:textId="57132A8A" w:rsidR="00075698" w:rsidRDefault="009F3851" w:rsidP="009F3851">
      <w:pPr>
        <w:pStyle w:val="Heading2"/>
      </w:pPr>
      <w:r>
        <w:t>Development Kit</w:t>
      </w:r>
    </w:p>
    <w:p w14:paraId="4BBA18A5" w14:textId="77777777" w:rsidR="009F3851" w:rsidRDefault="009F3851" w:rsidP="009F3851"/>
    <w:p w14:paraId="4C38CC2C" w14:textId="06FF04E4" w:rsidR="009F3851" w:rsidRDefault="009F3851" w:rsidP="009F3851">
      <w:hyperlink r:id="rId6" w:history="1">
        <w:proofErr w:type="spellStart"/>
        <w:r w:rsidRPr="009F3851">
          <w:rPr>
            <w:rStyle w:val="Hyperlink"/>
          </w:rPr>
          <w:t>SoccerNet</w:t>
        </w:r>
        <w:proofErr w:type="spellEnd"/>
        <w:r w:rsidRPr="009F3851">
          <w:rPr>
            <w:rStyle w:val="Hyperlink"/>
          </w:rPr>
          <w:t>/</w:t>
        </w:r>
        <w:proofErr w:type="spellStart"/>
        <w:r w:rsidRPr="009F3851">
          <w:rPr>
            <w:rStyle w:val="Hyperlink"/>
          </w:rPr>
          <w:t>sn</w:t>
        </w:r>
        <w:proofErr w:type="spellEnd"/>
        <w:r w:rsidRPr="009F3851">
          <w:rPr>
            <w:rStyle w:val="Hyperlink"/>
          </w:rPr>
          <w:t xml:space="preserve">-jersey: Repository containing all necessary codes to get started on the </w:t>
        </w:r>
        <w:proofErr w:type="spellStart"/>
        <w:r w:rsidRPr="009F3851">
          <w:rPr>
            <w:rStyle w:val="Hyperlink"/>
          </w:rPr>
          <w:t>SoccerNet</w:t>
        </w:r>
        <w:proofErr w:type="spellEnd"/>
        <w:r w:rsidRPr="009F3851">
          <w:rPr>
            <w:rStyle w:val="Hyperlink"/>
          </w:rPr>
          <w:t xml:space="preserve"> Jersey Number Recognition challenge.</w:t>
        </w:r>
      </w:hyperlink>
    </w:p>
    <w:p w14:paraId="663DF37D" w14:textId="77777777" w:rsidR="009F3851" w:rsidRPr="009F3851" w:rsidRDefault="009F3851" w:rsidP="009F3851"/>
    <w:p w14:paraId="611CB2C7" w14:textId="1F4EEE6E" w:rsidR="00075698" w:rsidRPr="00075698" w:rsidRDefault="00075698" w:rsidP="009F3851">
      <w:pPr>
        <w:pStyle w:val="Heading2"/>
      </w:pPr>
      <w:r w:rsidRPr="00075698">
        <w:t>Research Papers</w:t>
      </w:r>
      <w:r w:rsidR="001E0025">
        <w:t xml:space="preserve"> on the Task</w:t>
      </w:r>
    </w:p>
    <w:p w14:paraId="25035E9A" w14:textId="77777777" w:rsidR="00075698" w:rsidRPr="00075698" w:rsidRDefault="00075698" w:rsidP="00075698">
      <w:pPr>
        <w:rPr>
          <w:b/>
          <w:bCs/>
        </w:rPr>
      </w:pPr>
    </w:p>
    <w:p w14:paraId="0D50F96A" w14:textId="768D9792" w:rsidR="00075698" w:rsidRDefault="00075698" w:rsidP="009F3851">
      <w:pPr>
        <w:pStyle w:val="ListParagraph"/>
        <w:numPr>
          <w:ilvl w:val="0"/>
          <w:numId w:val="1"/>
        </w:numPr>
        <w:rPr>
          <w:b/>
          <w:bCs/>
        </w:rPr>
      </w:pPr>
      <w:r w:rsidRPr="009F3851">
        <w:rPr>
          <w:b/>
          <w:bCs/>
        </w:rPr>
        <w:t>A General Framework for Jersey Number Recognition in Sports Video(</w:t>
      </w:r>
      <w:hyperlink r:id="rId7" w:history="1">
        <w:r w:rsidR="009F3851" w:rsidRPr="00E70B22">
          <w:rPr>
            <w:rStyle w:val="Hyperlink"/>
            <w:b/>
            <w:bCs/>
          </w:rPr>
          <w:t>https://openaccess.thecvf.com/content/CVPR2024W/CVsports/papers/Koshkina_A_General_Framework_for_Jersey_Number_Recognition_in_Sports_Video_CVPRW_2024_paper.pdf</w:t>
        </w:r>
      </w:hyperlink>
      <w:r w:rsidRPr="009F3851">
        <w:rPr>
          <w:b/>
          <w:bCs/>
        </w:rPr>
        <w:t>)</w:t>
      </w:r>
    </w:p>
    <w:p w14:paraId="1CA35A54" w14:textId="2B273940" w:rsidR="009F3851" w:rsidRPr="009F3851" w:rsidRDefault="001E0025" w:rsidP="001E0025">
      <w:pPr>
        <w:pStyle w:val="ListParagraph"/>
        <w:numPr>
          <w:ilvl w:val="0"/>
          <w:numId w:val="1"/>
        </w:numPr>
        <w:rPr>
          <w:b/>
          <w:bCs/>
        </w:rPr>
      </w:pPr>
      <w:r w:rsidRPr="001E0025">
        <w:rPr>
          <w:b/>
          <w:bCs/>
        </w:rPr>
        <w:t>Jersey Number Recognition using Keyframe Identification from Low-Resolution Broadcast Videos</w:t>
      </w:r>
      <w:r>
        <w:rPr>
          <w:b/>
          <w:bCs/>
        </w:rPr>
        <w:t xml:space="preserve"> (</w:t>
      </w:r>
      <w:hyperlink r:id="rId8" w:history="1">
        <w:r w:rsidRPr="001E0025">
          <w:rPr>
            <w:rStyle w:val="Hyperlink"/>
            <w:b/>
            <w:bCs/>
          </w:rPr>
          <w:t>2309.0</w:t>
        </w:r>
        <w:r w:rsidR="006519A2">
          <w:rPr>
            <w:rStyle w:val="Hyperlink"/>
            <w:b/>
            <w:bCs/>
          </w:rPr>
          <w:tab/>
        </w:r>
        <w:r w:rsidRPr="001E0025">
          <w:rPr>
            <w:rStyle w:val="Hyperlink"/>
            <w:b/>
            <w:bCs/>
          </w:rPr>
          <w:t>6285v1</w:t>
        </w:r>
      </w:hyperlink>
      <w:r>
        <w:rPr>
          <w:b/>
          <w:bCs/>
        </w:rPr>
        <w:t>)</w:t>
      </w:r>
    </w:p>
    <w:p w14:paraId="767D0536" w14:textId="77777777" w:rsidR="00075698" w:rsidRPr="00075698" w:rsidRDefault="00075698" w:rsidP="00075698">
      <w:pPr>
        <w:rPr>
          <w:b/>
          <w:bCs/>
        </w:rPr>
      </w:pPr>
    </w:p>
    <w:p w14:paraId="21F45F3B" w14:textId="1411A818" w:rsidR="00075698" w:rsidRPr="00075698" w:rsidRDefault="00075698" w:rsidP="001E0025">
      <w:pPr>
        <w:pStyle w:val="Heading2"/>
        <w:rPr>
          <w:b/>
          <w:bCs/>
        </w:rPr>
      </w:pPr>
      <w:proofErr w:type="spellStart"/>
      <w:r w:rsidRPr="00075698">
        <w:t>EvalAI</w:t>
      </w:r>
      <w:proofErr w:type="spellEnd"/>
      <w:r w:rsidRPr="00075698">
        <w:t xml:space="preserve"> Challenge Page</w:t>
      </w:r>
    </w:p>
    <w:p w14:paraId="36F612C8" w14:textId="3B3B6732" w:rsidR="00075698" w:rsidRPr="00075698" w:rsidRDefault="00075698" w:rsidP="00075698">
      <w:pPr>
        <w:rPr>
          <w:b/>
          <w:bCs/>
        </w:rPr>
      </w:pPr>
      <w:proofErr w:type="spellStart"/>
      <w:r w:rsidRPr="00075698">
        <w:rPr>
          <w:b/>
          <w:bCs/>
        </w:rPr>
        <w:t>SoccerNet</w:t>
      </w:r>
      <w:proofErr w:type="spellEnd"/>
      <w:r w:rsidRPr="00075698">
        <w:rPr>
          <w:b/>
          <w:bCs/>
        </w:rPr>
        <w:t xml:space="preserve"> Challenge 2023 - Jersey Number Recognition</w:t>
      </w:r>
      <w:r w:rsidR="001E0025">
        <w:rPr>
          <w:b/>
          <w:bCs/>
        </w:rPr>
        <w:t xml:space="preserve"> </w:t>
      </w:r>
      <w:r w:rsidRPr="00075698">
        <w:rPr>
          <w:b/>
          <w:bCs/>
        </w:rPr>
        <w:t>(https://eval.ai/web/challenges/challenge-page/1952/overview)</w:t>
      </w:r>
    </w:p>
    <w:p w14:paraId="193B4CEA" w14:textId="77777777" w:rsidR="00075698" w:rsidRDefault="00075698" w:rsidP="00075698">
      <w:pPr>
        <w:rPr>
          <w:b/>
          <w:bCs/>
        </w:rPr>
      </w:pPr>
    </w:p>
    <w:p w14:paraId="6B1CAB32" w14:textId="77777777" w:rsidR="00C33DB1" w:rsidRDefault="00C33DB1" w:rsidP="00075698">
      <w:pPr>
        <w:rPr>
          <w:b/>
          <w:bCs/>
        </w:rPr>
      </w:pPr>
    </w:p>
    <w:p w14:paraId="5208333E" w14:textId="6917D678" w:rsidR="00C33DB1" w:rsidRPr="00C33DB1" w:rsidRDefault="00C33DB1" w:rsidP="00C33DB1">
      <w:pPr>
        <w:pStyle w:val="Heading2"/>
      </w:pPr>
      <w:r w:rsidRPr="00C33DB1">
        <w:t>How to start your project:</w:t>
      </w:r>
    </w:p>
    <w:p w14:paraId="02D87162" w14:textId="1B0990CA" w:rsidR="00FF6632" w:rsidRDefault="00A821BC" w:rsidP="00073333">
      <w:pPr>
        <w:pStyle w:val="ListParagraph"/>
        <w:numPr>
          <w:ilvl w:val="0"/>
          <w:numId w:val="2"/>
        </w:numPr>
      </w:pPr>
      <w:r>
        <w:t>Visit the development kit repo page</w:t>
      </w:r>
      <w:r w:rsidR="00073333">
        <w:t xml:space="preserve"> for instructions on how</w:t>
      </w:r>
      <w:r>
        <w:t xml:space="preserve"> to download the dataset </w:t>
      </w:r>
      <w:r w:rsidR="00073333">
        <w:t xml:space="preserve">using the </w:t>
      </w:r>
      <w:proofErr w:type="spellStart"/>
      <w:r w:rsidR="00073333" w:rsidRPr="00073333">
        <w:t>SoccerNet</w:t>
      </w:r>
      <w:proofErr w:type="spellEnd"/>
      <w:r w:rsidR="00073333">
        <w:t xml:space="preserve"> python package</w:t>
      </w:r>
    </w:p>
    <w:p w14:paraId="14F7065D" w14:textId="15850ACE" w:rsidR="009C30D2" w:rsidRDefault="009C30D2" w:rsidP="00073333">
      <w:pPr>
        <w:pStyle w:val="ListParagraph"/>
        <w:numPr>
          <w:ilvl w:val="0"/>
          <w:numId w:val="2"/>
        </w:numPr>
      </w:pPr>
      <w:r>
        <w:lastRenderedPageBreak/>
        <w:t xml:space="preserve">To get familiar with how typical solutions to this problem look like, start by reproducing </w:t>
      </w:r>
      <w:r w:rsidR="002162EE">
        <w:t>the results of the research papers linked above using the authors own code.</w:t>
      </w:r>
    </w:p>
    <w:p w14:paraId="067546F8" w14:textId="6F4B57A1" w:rsidR="002162EE" w:rsidRDefault="002162EE" w:rsidP="00073333">
      <w:pPr>
        <w:pStyle w:val="ListParagraph"/>
        <w:numPr>
          <w:ilvl w:val="0"/>
          <w:numId w:val="2"/>
        </w:numPr>
      </w:pPr>
      <w:r>
        <w:t xml:space="preserve">Visit the </w:t>
      </w:r>
      <w:proofErr w:type="spellStart"/>
      <w:r>
        <w:t>evalAI</w:t>
      </w:r>
      <w:proofErr w:type="spellEnd"/>
      <w:r>
        <w:t xml:space="preserve"> challenge page and sign your team up</w:t>
      </w:r>
      <w:r w:rsidR="00DB38DB">
        <w:t>, try submitting the outputs you reproduced on your machine</w:t>
      </w:r>
      <w:r w:rsidR="00367E63">
        <w:t>.</w:t>
      </w:r>
    </w:p>
    <w:p w14:paraId="5FF7FE66" w14:textId="3C2CEEAF" w:rsidR="00367E63" w:rsidRPr="00075698" w:rsidRDefault="00367E63" w:rsidP="00073333">
      <w:pPr>
        <w:pStyle w:val="ListParagraph"/>
        <w:numPr>
          <w:ilvl w:val="0"/>
          <w:numId w:val="2"/>
        </w:numPr>
      </w:pPr>
      <w:r>
        <w:t xml:space="preserve">Create your team’s </w:t>
      </w:r>
      <w:proofErr w:type="spellStart"/>
      <w:r>
        <w:t>Github</w:t>
      </w:r>
      <w:proofErr w:type="spellEnd"/>
      <w:r>
        <w:t xml:space="preserve"> Repo and s</w:t>
      </w:r>
      <w:r w:rsidR="00DD0C0D">
        <w:t>tart working on your own pipeline / improvements to existing work.</w:t>
      </w:r>
    </w:p>
    <w:sectPr w:rsidR="00367E63" w:rsidRPr="000756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204DA"/>
    <w:multiLevelType w:val="hybridMultilevel"/>
    <w:tmpl w:val="7DA45F8C"/>
    <w:lvl w:ilvl="0" w:tplc="AAB4637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D92C56"/>
    <w:multiLevelType w:val="hybridMultilevel"/>
    <w:tmpl w:val="8698E47C"/>
    <w:lvl w:ilvl="0" w:tplc="0492A3A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64346553">
    <w:abstractNumId w:val="0"/>
  </w:num>
  <w:num w:numId="2" w16cid:durableId="18140554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1MDE2NDGxMLCwMDNQ0lEKTi0uzszPAykwrAUAZLlNBSwAAAA="/>
  </w:docVars>
  <w:rsids>
    <w:rsidRoot w:val="003F6F72"/>
    <w:rsid w:val="00073333"/>
    <w:rsid w:val="00075698"/>
    <w:rsid w:val="001A1E44"/>
    <w:rsid w:val="001E0025"/>
    <w:rsid w:val="002162EE"/>
    <w:rsid w:val="00327A97"/>
    <w:rsid w:val="00367E63"/>
    <w:rsid w:val="003F6F72"/>
    <w:rsid w:val="004161D9"/>
    <w:rsid w:val="005F0B00"/>
    <w:rsid w:val="006519A2"/>
    <w:rsid w:val="00702EB5"/>
    <w:rsid w:val="007E5B7F"/>
    <w:rsid w:val="009C30D2"/>
    <w:rsid w:val="009F3851"/>
    <w:rsid w:val="00A821BC"/>
    <w:rsid w:val="00C33DB1"/>
    <w:rsid w:val="00D60EB3"/>
    <w:rsid w:val="00DB38DB"/>
    <w:rsid w:val="00DD0C0D"/>
    <w:rsid w:val="00E719CF"/>
    <w:rsid w:val="00F219BD"/>
    <w:rsid w:val="00FF6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7D9BC"/>
  <w15:chartTrackingRefBased/>
  <w15:docId w15:val="{483A4FD3-8A84-4B50-8D42-D83CB7225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6F7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6F7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F6F7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6F7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F6F7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F6F7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6F7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6F7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6F7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6F7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F6F7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F6F7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F6F7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F6F7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F6F7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6F7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6F7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6F7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F6F7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F6F7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F6F7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F6F7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F6F7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F6F7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F6F7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F6F7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6F7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6F7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F6F7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702EB5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2EB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33DB1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pdf/2309.06285v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penaccess.thecvf.com/content/CVPR2024W/CVsports/papers/Koshkina_A_General_Framework_for_Jersey_Number_Recognition_in_Sports_Video_CVPRW_2024_paper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SoccerNet/sn-jersey" TargetMode="External"/><Relationship Id="rId5" Type="http://schemas.openxmlformats.org/officeDocument/2006/relationships/hyperlink" Target="https://www.soccer-net.org/tasks/jersey-number-recognitio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46</Words>
  <Characters>1405</Characters>
  <Application>Microsoft Office Word</Application>
  <DocSecurity>0</DocSecurity>
  <Lines>11</Lines>
  <Paragraphs>3</Paragraphs>
  <ScaleCrop>false</ScaleCrop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m04@student.ubc.ca</dc:creator>
  <cp:keywords/>
  <dc:description/>
  <cp:lastModifiedBy>ahmedm04@student.ubc.ca</cp:lastModifiedBy>
  <cp:revision>16</cp:revision>
  <dcterms:created xsi:type="dcterms:W3CDTF">2024-12-30T22:15:00Z</dcterms:created>
  <dcterms:modified xsi:type="dcterms:W3CDTF">2025-01-09T18:02:00Z</dcterms:modified>
</cp:coreProperties>
</file>